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A2014F" w:rsidP="007411E8" w14:paraId="5D4E244C" w14:textId="2175087A">
      <w:pPr>
        <w:jc w:val="center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What is P</w:t>
      </w:r>
      <w:r>
        <w:rPr>
          <w:b/>
          <w:bCs/>
          <w:sz w:val="28"/>
          <w:szCs w:val="28"/>
        </w:rPr>
        <w:t xml:space="preserve">ush </w:t>
      </w:r>
      <w:r w:rsidR="007411E8">
        <w:rPr>
          <w:b/>
          <w:bCs/>
          <w:sz w:val="28"/>
          <w:szCs w:val="28"/>
        </w:rPr>
        <w:t>N</w:t>
      </w:r>
      <w:r>
        <w:rPr>
          <w:b/>
          <w:bCs/>
          <w:sz w:val="28"/>
          <w:szCs w:val="28"/>
        </w:rPr>
        <w:t>otifications</w:t>
      </w:r>
      <w:r w:rsidR="007411E8">
        <w:rPr>
          <w:b/>
          <w:bCs/>
          <w:sz w:val="28"/>
          <w:szCs w:val="28"/>
        </w:rPr>
        <w:t xml:space="preserve"> Authentication</w:t>
      </w:r>
    </w:p>
    <w:p w:rsidR="00C3484C" w:rsidP="00C3484C" w14:paraId="287D0783" w14:textId="6AC4599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:rsidR="00D919F2" w14:paraId="7070D39F" w14:textId="1A395623">
      <w:pPr>
        <w:rPr>
          <w:sz w:val="24"/>
          <w:szCs w:val="24"/>
        </w:rPr>
      </w:pPr>
      <w:r>
        <w:rPr>
          <w:sz w:val="24"/>
          <w:szCs w:val="24"/>
        </w:rPr>
        <w:t xml:space="preserve">We all have </w:t>
      </w:r>
      <w:r w:rsidR="004B31E7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same obsessed habit of </w:t>
      </w:r>
      <w:r w:rsidR="00222CF4">
        <w:rPr>
          <w:sz w:val="24"/>
          <w:szCs w:val="24"/>
        </w:rPr>
        <w:t>checking our account</w:t>
      </w:r>
      <w:r w:rsidR="00572825">
        <w:rPr>
          <w:sz w:val="24"/>
          <w:szCs w:val="24"/>
        </w:rPr>
        <w:t xml:space="preserve"> after logging </w:t>
      </w:r>
      <w:r w:rsidR="00105B79">
        <w:rPr>
          <w:sz w:val="24"/>
          <w:szCs w:val="24"/>
        </w:rPr>
        <w:t xml:space="preserve">out from </w:t>
      </w:r>
      <w:r w:rsidR="0045674C">
        <w:rPr>
          <w:sz w:val="24"/>
          <w:szCs w:val="24"/>
        </w:rPr>
        <w:t>our friend</w:t>
      </w:r>
      <w:r w:rsidR="00544A44">
        <w:rPr>
          <w:sz w:val="24"/>
          <w:szCs w:val="24"/>
        </w:rPr>
        <w:t>’</w:t>
      </w:r>
      <w:r w:rsidR="0045674C">
        <w:rPr>
          <w:sz w:val="24"/>
          <w:szCs w:val="24"/>
        </w:rPr>
        <w:t>s</w:t>
      </w:r>
      <w:r w:rsidR="000002D9">
        <w:rPr>
          <w:sz w:val="24"/>
          <w:szCs w:val="24"/>
        </w:rPr>
        <w:t xml:space="preserve"> or other's</w:t>
      </w:r>
      <w:r w:rsidR="00105B79">
        <w:rPr>
          <w:sz w:val="24"/>
          <w:szCs w:val="24"/>
        </w:rPr>
        <w:t xml:space="preserve"> computer</w:t>
      </w:r>
      <w:r w:rsidR="0045674C">
        <w:rPr>
          <w:sz w:val="24"/>
          <w:szCs w:val="24"/>
        </w:rPr>
        <w:t xml:space="preserve"> or mobile </w:t>
      </w:r>
      <w:r w:rsidR="00544A44">
        <w:rPr>
          <w:sz w:val="24"/>
          <w:szCs w:val="24"/>
        </w:rPr>
        <w:t>phone</w:t>
      </w:r>
      <w:r w:rsidR="00792F31">
        <w:rPr>
          <w:sz w:val="24"/>
          <w:szCs w:val="24"/>
        </w:rPr>
        <w:t xml:space="preserve">. We all have a strange feeling in ourselves that </w:t>
      </w:r>
      <w:r w:rsidR="003446F8">
        <w:rPr>
          <w:sz w:val="24"/>
          <w:szCs w:val="24"/>
        </w:rPr>
        <w:t>is our account ha</w:t>
      </w:r>
      <w:r w:rsidR="004B31E7">
        <w:rPr>
          <w:sz w:val="24"/>
          <w:szCs w:val="24"/>
        </w:rPr>
        <w:t>s</w:t>
      </w:r>
      <w:r w:rsidR="003446F8">
        <w:rPr>
          <w:sz w:val="24"/>
          <w:szCs w:val="24"/>
        </w:rPr>
        <w:t xml:space="preserve"> logged out </w:t>
      </w:r>
      <w:r w:rsidR="00875AA1">
        <w:rPr>
          <w:sz w:val="24"/>
          <w:szCs w:val="24"/>
        </w:rPr>
        <w:t>from it or not. And suddenly</w:t>
      </w:r>
      <w:r w:rsidR="00292AA4">
        <w:rPr>
          <w:sz w:val="24"/>
          <w:szCs w:val="24"/>
        </w:rPr>
        <w:t xml:space="preserve"> we</w:t>
      </w:r>
      <w:r w:rsidR="00875AA1">
        <w:rPr>
          <w:sz w:val="24"/>
          <w:szCs w:val="24"/>
        </w:rPr>
        <w:t xml:space="preserve"> double</w:t>
      </w:r>
      <w:r w:rsidR="004B31E7">
        <w:rPr>
          <w:sz w:val="24"/>
          <w:szCs w:val="24"/>
        </w:rPr>
        <w:t>-</w:t>
      </w:r>
      <w:r w:rsidR="00875AA1">
        <w:rPr>
          <w:sz w:val="24"/>
          <w:szCs w:val="24"/>
        </w:rPr>
        <w:t xml:space="preserve">check it </w:t>
      </w:r>
      <w:r w:rsidR="004F74D5">
        <w:rPr>
          <w:sz w:val="24"/>
          <w:szCs w:val="24"/>
        </w:rPr>
        <w:t>or even delete it to gain a sense of secur</w:t>
      </w:r>
      <w:r w:rsidR="004B31E7">
        <w:rPr>
          <w:sz w:val="24"/>
          <w:szCs w:val="24"/>
        </w:rPr>
        <w:t>ity</w:t>
      </w:r>
      <w:r w:rsidR="004F74D5">
        <w:rPr>
          <w:sz w:val="24"/>
          <w:szCs w:val="24"/>
        </w:rPr>
        <w:t xml:space="preserve">. </w:t>
      </w:r>
      <w:r w:rsidR="00E244A2">
        <w:rPr>
          <w:sz w:val="24"/>
          <w:szCs w:val="24"/>
        </w:rPr>
        <w:t xml:space="preserve">Why </w:t>
      </w:r>
      <w:r w:rsidR="007B02E2">
        <w:rPr>
          <w:sz w:val="24"/>
          <w:szCs w:val="24"/>
        </w:rPr>
        <w:t>would we that</w:t>
      </w:r>
      <w:r w:rsidR="004B31E7">
        <w:rPr>
          <w:sz w:val="24"/>
          <w:szCs w:val="24"/>
        </w:rPr>
        <w:t xml:space="preserve">? That was our </w:t>
      </w:r>
      <w:r w:rsidR="00127936">
        <w:rPr>
          <w:sz w:val="24"/>
          <w:szCs w:val="24"/>
        </w:rPr>
        <w:t xml:space="preserve">friend's computer, after all. It is </w:t>
      </w:r>
      <w:r w:rsidR="00AF2A53">
        <w:rPr>
          <w:sz w:val="24"/>
          <w:szCs w:val="24"/>
        </w:rPr>
        <w:t xml:space="preserve">because of loads and dozens of cyber </w:t>
      </w:r>
      <w:r w:rsidR="00ED2E77">
        <w:rPr>
          <w:sz w:val="24"/>
          <w:szCs w:val="24"/>
        </w:rPr>
        <w:t>attacks</w:t>
      </w:r>
      <w:r w:rsidR="00AF2A53">
        <w:rPr>
          <w:sz w:val="24"/>
          <w:szCs w:val="24"/>
        </w:rPr>
        <w:t xml:space="preserve"> happening </w:t>
      </w:r>
      <w:r w:rsidR="00E34066">
        <w:rPr>
          <w:sz w:val="24"/>
          <w:szCs w:val="24"/>
        </w:rPr>
        <w:t>around us. I not saying that what you did is wrong</w:t>
      </w:r>
      <w:r w:rsidR="003112E6">
        <w:rPr>
          <w:sz w:val="24"/>
          <w:szCs w:val="24"/>
        </w:rPr>
        <w:t xml:space="preserve">, it is okay </w:t>
      </w:r>
      <w:r w:rsidR="00292AA4">
        <w:rPr>
          <w:sz w:val="24"/>
          <w:szCs w:val="24"/>
        </w:rPr>
        <w:t>to do that because</w:t>
      </w:r>
      <w:r w:rsidR="003112E6">
        <w:rPr>
          <w:sz w:val="24"/>
          <w:szCs w:val="24"/>
        </w:rPr>
        <w:t xml:space="preserve"> double checking makes </w:t>
      </w:r>
      <w:r w:rsidR="000E7C54">
        <w:rPr>
          <w:sz w:val="24"/>
          <w:szCs w:val="24"/>
        </w:rPr>
        <w:t xml:space="preserve">you feel relieved. </w:t>
      </w:r>
      <w:r w:rsidR="00C57F91">
        <w:rPr>
          <w:sz w:val="24"/>
          <w:szCs w:val="24"/>
        </w:rPr>
        <w:t xml:space="preserve"> It is known as Push Notification Authentication.
</w:t>
      </w:r>
    </w:p>
    <w:p w:rsidR="00E84F11" w14:paraId="18E87498" w14:textId="25984F4A">
      <w:pPr>
        <w:rPr>
          <w:b/>
          <w:bCs/>
          <w:sz w:val="24"/>
          <w:szCs w:val="24"/>
        </w:rPr>
      </w:pPr>
      <w:r w:rsidRPr="00E84F11">
        <w:rPr>
          <w:b/>
          <w:bCs/>
          <w:sz w:val="24"/>
          <w:szCs w:val="24"/>
        </w:rPr>
        <w:t>What is Push Notification Authentication</w:t>
      </w:r>
    </w:p>
    <w:p w:rsidR="00F05122" w14:paraId="5F2680F4" w14:textId="24AA3A3C">
      <w:pPr>
        <w:rPr>
          <w:sz w:val="24"/>
          <w:szCs w:val="24"/>
        </w:rPr>
      </w:pPr>
      <w:r>
        <w:rPr>
          <w:sz w:val="24"/>
          <w:szCs w:val="24"/>
        </w:rPr>
        <w:t xml:space="preserve">When you </w:t>
      </w:r>
      <w:r w:rsidR="00814CBB">
        <w:rPr>
          <w:sz w:val="24"/>
          <w:szCs w:val="24"/>
        </w:rPr>
        <w:t>attempt to log</w:t>
      </w:r>
      <w:r>
        <w:rPr>
          <w:sz w:val="24"/>
          <w:szCs w:val="24"/>
        </w:rPr>
        <w:t xml:space="preserve"> in</w:t>
      </w:r>
      <w:r w:rsidR="00214F4C">
        <w:rPr>
          <w:sz w:val="24"/>
          <w:szCs w:val="24"/>
        </w:rPr>
        <w:t xml:space="preserve"> your account</w:t>
      </w:r>
      <w:r w:rsidR="001F773F">
        <w:rPr>
          <w:sz w:val="24"/>
          <w:szCs w:val="24"/>
        </w:rPr>
        <w:t xml:space="preserve"> </w:t>
      </w:r>
      <w:r w:rsidR="00214F4C">
        <w:rPr>
          <w:sz w:val="24"/>
          <w:szCs w:val="24"/>
        </w:rPr>
        <w:t xml:space="preserve">from other </w:t>
      </w:r>
      <w:r w:rsidR="00F94F1B">
        <w:rPr>
          <w:sz w:val="24"/>
          <w:szCs w:val="24"/>
        </w:rPr>
        <w:t xml:space="preserve">devices, let’s say you are trying to </w:t>
      </w:r>
      <w:r w:rsidR="00AD0E3D">
        <w:rPr>
          <w:sz w:val="24"/>
          <w:szCs w:val="24"/>
        </w:rPr>
        <w:t xml:space="preserve">log in your account in </w:t>
      </w:r>
      <w:r w:rsidR="006435A4">
        <w:rPr>
          <w:sz w:val="24"/>
          <w:szCs w:val="24"/>
        </w:rPr>
        <w:t>a new</w:t>
      </w:r>
      <w:r w:rsidR="004A2C7B">
        <w:rPr>
          <w:sz w:val="24"/>
          <w:szCs w:val="24"/>
        </w:rPr>
        <w:t xml:space="preserve"> untrusted</w:t>
      </w:r>
      <w:r w:rsidR="00AD0E3D">
        <w:rPr>
          <w:sz w:val="24"/>
          <w:szCs w:val="24"/>
        </w:rPr>
        <w:t xml:space="preserve"> computer of </w:t>
      </w:r>
      <w:r w:rsidR="00DF183B">
        <w:rPr>
          <w:sz w:val="24"/>
          <w:szCs w:val="24"/>
        </w:rPr>
        <w:t>a net</w:t>
      </w:r>
      <w:r w:rsidR="004A2C7B">
        <w:rPr>
          <w:sz w:val="24"/>
          <w:szCs w:val="24"/>
        </w:rPr>
        <w:t xml:space="preserve"> shop to </w:t>
      </w:r>
      <w:r w:rsidR="00B979C2">
        <w:rPr>
          <w:sz w:val="24"/>
          <w:szCs w:val="24"/>
        </w:rPr>
        <w:t>take loads of print out of an</w:t>
      </w:r>
      <w:r w:rsidR="00A32C8C">
        <w:rPr>
          <w:sz w:val="24"/>
          <w:szCs w:val="24"/>
        </w:rPr>
        <w:t xml:space="preserve"> </w:t>
      </w:r>
      <w:r w:rsidR="00B43294">
        <w:rPr>
          <w:sz w:val="24"/>
          <w:szCs w:val="24"/>
        </w:rPr>
        <w:t>assignment</w:t>
      </w:r>
      <w:r w:rsidR="00B979C2">
        <w:rPr>
          <w:sz w:val="24"/>
          <w:szCs w:val="24"/>
        </w:rPr>
        <w:t xml:space="preserve"> that</w:t>
      </w:r>
      <w:r w:rsidR="00DF3C3A">
        <w:rPr>
          <w:sz w:val="24"/>
          <w:szCs w:val="24"/>
        </w:rPr>
        <w:t xml:space="preserve"> you</w:t>
      </w:r>
      <w:r w:rsidR="00B979C2">
        <w:rPr>
          <w:sz w:val="24"/>
          <w:szCs w:val="24"/>
        </w:rPr>
        <w:t xml:space="preserve"> need to submit within </w:t>
      </w:r>
      <w:r w:rsidR="00485B8E">
        <w:rPr>
          <w:sz w:val="24"/>
          <w:szCs w:val="24"/>
        </w:rPr>
        <w:t xml:space="preserve">the </w:t>
      </w:r>
      <w:r w:rsidR="00966CDE">
        <w:rPr>
          <w:sz w:val="24"/>
          <w:szCs w:val="24"/>
        </w:rPr>
        <w:t xml:space="preserve">afternoon. You will be logged in, and also you will take </w:t>
      </w:r>
      <w:r w:rsidR="00920CC2">
        <w:rPr>
          <w:sz w:val="24"/>
          <w:szCs w:val="24"/>
        </w:rPr>
        <w:t xml:space="preserve">a print. Still, the service providers will </w:t>
      </w:r>
      <w:r w:rsidR="00485B8E">
        <w:rPr>
          <w:sz w:val="24"/>
          <w:szCs w:val="24"/>
        </w:rPr>
        <w:t>send</w:t>
      </w:r>
      <w:r w:rsidR="009D41A6">
        <w:rPr>
          <w:sz w:val="24"/>
          <w:szCs w:val="24"/>
        </w:rPr>
        <w:t xml:space="preserve"> push</w:t>
      </w:r>
      <w:r w:rsidR="00920CC2">
        <w:rPr>
          <w:sz w:val="24"/>
          <w:szCs w:val="24"/>
        </w:rPr>
        <w:t xml:space="preserve"> notification to your trusted device </w:t>
      </w:r>
      <w:r w:rsidR="00271921">
        <w:rPr>
          <w:sz w:val="24"/>
          <w:szCs w:val="24"/>
        </w:rPr>
        <w:t>like your mobile</w:t>
      </w:r>
      <w:r w:rsidR="009D41A6">
        <w:rPr>
          <w:sz w:val="24"/>
          <w:szCs w:val="24"/>
        </w:rPr>
        <w:t xml:space="preserve"> with the information of the equipment that you </w:t>
      </w:r>
      <w:r w:rsidR="00F901A1">
        <w:rPr>
          <w:sz w:val="24"/>
          <w:szCs w:val="24"/>
        </w:rPr>
        <w:t>logged in with time asking yes, access</w:t>
      </w:r>
      <w:r w:rsidR="00F96223">
        <w:rPr>
          <w:sz w:val="24"/>
          <w:szCs w:val="24"/>
        </w:rPr>
        <w:t xml:space="preserve"> or no, I am not,</w:t>
      </w:r>
      <w:r w:rsidR="00271921">
        <w:rPr>
          <w:sz w:val="24"/>
          <w:szCs w:val="24"/>
        </w:rPr>
        <w:t xml:space="preserve"> to ensure the attempt was made you or not.</w:t>
      </w:r>
      <w:r w:rsidR="002F5039">
        <w:rPr>
          <w:sz w:val="24"/>
          <w:szCs w:val="24"/>
        </w:rPr>
        <w:t xml:space="preserve"> If it was really, you would give yes to it. </w:t>
      </w:r>
      <w:r w:rsidR="00BA7E91">
        <w:rPr>
          <w:sz w:val="24"/>
          <w:szCs w:val="24"/>
        </w:rPr>
        <w:t>But</w:t>
      </w:r>
      <w:r w:rsidR="00FA4DB6">
        <w:rPr>
          <w:sz w:val="24"/>
          <w:szCs w:val="24"/>
        </w:rPr>
        <w:t xml:space="preserve"> what</w:t>
      </w:r>
      <w:r w:rsidR="00BA7E91">
        <w:rPr>
          <w:sz w:val="24"/>
          <w:szCs w:val="24"/>
        </w:rPr>
        <w:t xml:space="preserve"> if it is not you. Push Notifications Authentication is a new method</w:t>
      </w:r>
      <w:r w:rsidR="0072635B">
        <w:rPr>
          <w:sz w:val="24"/>
          <w:szCs w:val="24"/>
        </w:rPr>
        <w:t xml:space="preserve"> of security that </w:t>
      </w:r>
      <w:r w:rsidR="00B75E7D">
        <w:rPr>
          <w:sz w:val="24"/>
          <w:szCs w:val="24"/>
        </w:rPr>
        <w:t>enables</w:t>
      </w:r>
      <w:r w:rsidR="0072635B">
        <w:rPr>
          <w:sz w:val="24"/>
          <w:szCs w:val="24"/>
        </w:rPr>
        <w:t xml:space="preserve"> the </w:t>
      </w:r>
      <w:r w:rsidR="00FA4DB6">
        <w:rPr>
          <w:sz w:val="24"/>
          <w:szCs w:val="24"/>
        </w:rPr>
        <w:t>user to allow the Authentication</w:t>
      </w:r>
      <w:r w:rsidR="0072635B">
        <w:rPr>
          <w:sz w:val="24"/>
          <w:szCs w:val="24"/>
        </w:rPr>
        <w:t xml:space="preserve"> to other </w:t>
      </w:r>
      <w:r w:rsidR="00DF3C3A">
        <w:rPr>
          <w:sz w:val="24"/>
          <w:szCs w:val="24"/>
        </w:rPr>
        <w:t>devic</w:t>
      </w:r>
      <w:r w:rsidR="0072635B">
        <w:rPr>
          <w:sz w:val="24"/>
          <w:szCs w:val="24"/>
        </w:rPr>
        <w:t>es</w:t>
      </w:r>
      <w:r w:rsidR="000D661E">
        <w:rPr>
          <w:sz w:val="24"/>
          <w:szCs w:val="24"/>
        </w:rPr>
        <w:t xml:space="preserve"> </w:t>
      </w:r>
      <w:r w:rsidR="00DF3C3A">
        <w:rPr>
          <w:sz w:val="24"/>
          <w:szCs w:val="24"/>
        </w:rPr>
        <w:t>by sending a</w:t>
      </w:r>
      <w:r w:rsidR="000D661E">
        <w:rPr>
          <w:sz w:val="24"/>
          <w:szCs w:val="24"/>
        </w:rPr>
        <w:t xml:space="preserve"> push notification to a </w:t>
      </w:r>
      <w:r w:rsidR="00FA4DB6">
        <w:rPr>
          <w:sz w:val="24"/>
          <w:szCs w:val="24"/>
        </w:rPr>
        <w:t xml:space="preserve">trusted </w:t>
      </w:r>
      <w:r w:rsidR="000D661E">
        <w:rPr>
          <w:sz w:val="24"/>
          <w:szCs w:val="24"/>
        </w:rPr>
        <w:t xml:space="preserve">tool of the user; the </w:t>
      </w:r>
      <w:r w:rsidR="00CD6F19">
        <w:rPr>
          <w:sz w:val="24"/>
          <w:szCs w:val="24"/>
        </w:rPr>
        <w:t xml:space="preserve">user can either enable access or deny it </w:t>
      </w:r>
      <w:r w:rsidR="003A45CF">
        <w:rPr>
          <w:sz w:val="24"/>
          <w:szCs w:val="24"/>
        </w:rPr>
        <w:t xml:space="preserve">as their wish. It </w:t>
      </w:r>
      <w:r w:rsidR="00FA4DB6">
        <w:rPr>
          <w:sz w:val="24"/>
          <w:szCs w:val="24"/>
        </w:rPr>
        <w:t>allow</w:t>
      </w:r>
      <w:r w:rsidR="004B31E7">
        <w:rPr>
          <w:sz w:val="24"/>
          <w:szCs w:val="24"/>
        </w:rPr>
        <w:t>s</w:t>
      </w:r>
      <w:r w:rsidR="003A45CF">
        <w:rPr>
          <w:sz w:val="24"/>
          <w:szCs w:val="24"/>
        </w:rPr>
        <w:t xml:space="preserve"> the </w:t>
      </w:r>
      <w:r w:rsidR="00503831">
        <w:rPr>
          <w:sz w:val="24"/>
          <w:szCs w:val="24"/>
        </w:rPr>
        <w:t>user</w:t>
      </w:r>
      <w:r w:rsidR="00FA4DB6">
        <w:rPr>
          <w:sz w:val="24"/>
          <w:szCs w:val="24"/>
        </w:rPr>
        <w:t xml:space="preserve"> to ensure</w:t>
      </w:r>
      <w:r w:rsidR="00503831">
        <w:rPr>
          <w:sz w:val="24"/>
          <w:szCs w:val="24"/>
        </w:rPr>
        <w:t xml:space="preserve"> that their account has not been bugged or if </w:t>
      </w:r>
      <w:r w:rsidR="004D7CFB">
        <w:rPr>
          <w:sz w:val="24"/>
          <w:szCs w:val="24"/>
        </w:rPr>
        <w:t xml:space="preserve">anybody </w:t>
      </w:r>
      <w:r w:rsidR="00B75E7D">
        <w:rPr>
          <w:sz w:val="24"/>
          <w:szCs w:val="24"/>
        </w:rPr>
        <w:t>tries</w:t>
      </w:r>
      <w:r w:rsidR="004D7CFB">
        <w:rPr>
          <w:sz w:val="24"/>
          <w:szCs w:val="24"/>
        </w:rPr>
        <w:t xml:space="preserve"> to access </w:t>
      </w:r>
      <w:r w:rsidR="00B75E7D">
        <w:rPr>
          <w:sz w:val="24"/>
          <w:szCs w:val="24"/>
        </w:rPr>
        <w:t>your</w:t>
      </w:r>
      <w:r w:rsidR="004D7CFB">
        <w:rPr>
          <w:sz w:val="24"/>
          <w:szCs w:val="24"/>
        </w:rPr>
        <w:t xml:space="preserve"> account</w:t>
      </w:r>
      <w:r w:rsidR="0060556D">
        <w:rPr>
          <w:sz w:val="24"/>
          <w:szCs w:val="24"/>
        </w:rPr>
        <w:t>, then</w:t>
      </w:r>
      <w:r w:rsidR="004D7CFB">
        <w:rPr>
          <w:sz w:val="24"/>
          <w:szCs w:val="24"/>
        </w:rPr>
        <w:t xml:space="preserve"> the Push Notification Authentication will </w:t>
      </w:r>
      <w:r w:rsidR="00F271FB">
        <w:rPr>
          <w:sz w:val="24"/>
          <w:szCs w:val="24"/>
        </w:rPr>
        <w:t xml:space="preserve">show you immediately to </w:t>
      </w:r>
      <w:r w:rsidR="00B75E7D">
        <w:rPr>
          <w:sz w:val="24"/>
          <w:szCs w:val="24"/>
        </w:rPr>
        <w:t>confirm</w:t>
      </w:r>
      <w:r w:rsidR="00F271FB">
        <w:rPr>
          <w:sz w:val="24"/>
          <w:szCs w:val="24"/>
        </w:rPr>
        <w:t xml:space="preserve"> the attempt. If it wasn't, you can </w:t>
      </w:r>
      <w:r w:rsidR="00B94541">
        <w:rPr>
          <w:sz w:val="24"/>
          <w:szCs w:val="24"/>
        </w:rPr>
        <w:t xml:space="preserve">deny the Accessaccess and secure </w:t>
      </w:r>
      <w:r w:rsidR="00250B22">
        <w:rPr>
          <w:sz w:val="24"/>
          <w:szCs w:val="24"/>
        </w:rPr>
        <w:t>your account</w:t>
      </w:r>
      <w:r w:rsidR="00B94541">
        <w:rPr>
          <w:sz w:val="24"/>
          <w:szCs w:val="24"/>
        </w:rPr>
        <w:t xml:space="preserve"> quickly. It is </w:t>
      </w:r>
      <w:r w:rsidR="00B05C2B">
        <w:rPr>
          <w:sz w:val="24"/>
          <w:szCs w:val="24"/>
        </w:rPr>
        <w:t>a</w:t>
      </w:r>
      <w:r w:rsidR="00B94541">
        <w:rPr>
          <w:sz w:val="24"/>
          <w:szCs w:val="24"/>
        </w:rPr>
        <w:t xml:space="preserve"> </w:t>
      </w:r>
      <w:r w:rsidR="00B05C2B">
        <w:rPr>
          <w:sz w:val="24"/>
          <w:szCs w:val="24"/>
        </w:rPr>
        <w:t xml:space="preserve">successor of </w:t>
      </w:r>
      <w:r w:rsidR="00B75E7D">
        <w:rPr>
          <w:sz w:val="24"/>
          <w:szCs w:val="24"/>
        </w:rPr>
        <w:t xml:space="preserve">the </w:t>
      </w:r>
      <w:r w:rsidR="00B05C2B">
        <w:rPr>
          <w:sz w:val="24"/>
          <w:szCs w:val="24"/>
        </w:rPr>
        <w:t>OPT method</w:t>
      </w:r>
    </w:p>
    <w:p w:rsidR="00B05C2B" w14:paraId="57255001" w14:textId="6FDCBA3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dvantages </w:t>
      </w:r>
    </w:p>
    <w:p w:rsidR="000D32B9" w:rsidRPr="000D32B9" w:rsidP="00E5743C" w14:paraId="1D3F5B7E" w14:textId="417B6FB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t is </w:t>
      </w:r>
      <w:r w:rsidR="004B31E7">
        <w:rPr>
          <w:sz w:val="24"/>
          <w:szCs w:val="24"/>
        </w:rPr>
        <w:t xml:space="preserve">a </w:t>
      </w:r>
      <w:r>
        <w:rPr>
          <w:sz w:val="24"/>
          <w:szCs w:val="24"/>
        </w:rPr>
        <w:t>high</w:t>
      </w:r>
      <w:r w:rsidR="00A957F4">
        <w:rPr>
          <w:sz w:val="24"/>
          <w:szCs w:val="24"/>
        </w:rPr>
        <w:t>ly secure</w:t>
      </w:r>
      <w:r>
        <w:rPr>
          <w:sz w:val="24"/>
          <w:szCs w:val="24"/>
        </w:rPr>
        <w:t xml:space="preserve"> </w:t>
      </w:r>
      <w:r w:rsidR="00A957F4">
        <w:rPr>
          <w:sz w:val="24"/>
          <w:szCs w:val="24"/>
        </w:rPr>
        <w:t xml:space="preserve">method which can not be hacked </w:t>
      </w:r>
      <w:r w:rsidR="007A3607">
        <w:rPr>
          <w:sz w:val="24"/>
          <w:szCs w:val="24"/>
        </w:rPr>
        <w:t xml:space="preserve">that easily like using </w:t>
      </w:r>
      <w:r>
        <w:rPr>
          <w:sz w:val="24"/>
          <w:szCs w:val="24"/>
        </w:rPr>
        <w:t>phishing method</w:t>
      </w:r>
    </w:p>
    <w:p w:rsidR="000D32B9" w:rsidRPr="00BF19B6" w:rsidP="00E5743C" w14:paraId="5EB79F4A" w14:textId="6EB06DF2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t will show you </w:t>
      </w:r>
      <w:r w:rsidR="00DC156A">
        <w:rPr>
          <w:sz w:val="24"/>
          <w:szCs w:val="24"/>
        </w:rPr>
        <w:t>all the possible information related to attempt so that you interpret with th</w:t>
      </w:r>
      <w:r w:rsidR="004B31E7">
        <w:rPr>
          <w:sz w:val="24"/>
          <w:szCs w:val="24"/>
        </w:rPr>
        <w:t>at</w:t>
      </w:r>
      <w:r w:rsidR="00DC156A">
        <w:rPr>
          <w:sz w:val="24"/>
          <w:szCs w:val="24"/>
        </w:rPr>
        <w:t xml:space="preserve"> information and </w:t>
      </w:r>
      <w:r w:rsidR="00BF19B6">
        <w:rPr>
          <w:sz w:val="24"/>
          <w:szCs w:val="24"/>
        </w:rPr>
        <w:t>can decide w</w:t>
      </w:r>
      <w:r w:rsidR="004B31E7">
        <w:rPr>
          <w:sz w:val="24"/>
          <w:szCs w:val="24"/>
        </w:rPr>
        <w:t>he</w:t>
      </w:r>
      <w:r w:rsidR="00BF19B6">
        <w:rPr>
          <w:sz w:val="24"/>
          <w:szCs w:val="24"/>
        </w:rPr>
        <w:t>ther to give Accessaccess or not
</w:t>
      </w:r>
    </w:p>
    <w:p w:rsidR="00BF19B6" w:rsidRPr="000A3932" w:rsidP="00E5743C" w14:paraId="36CBC790" w14:textId="437EFFAB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You always track your</w:t>
      </w:r>
      <w:r w:rsidR="00C660A5">
        <w:rPr>
          <w:sz w:val="24"/>
          <w:szCs w:val="24"/>
        </w:rPr>
        <w:t xml:space="preserve"> account and </w:t>
      </w:r>
      <w:r w:rsidR="000A3932">
        <w:rPr>
          <w:sz w:val="24"/>
          <w:szCs w:val="24"/>
        </w:rPr>
        <w:t>you easily identify the suspicion very easily</w:t>
      </w:r>
    </w:p>
    <w:p w:rsidR="000A3932" w:rsidRPr="002A484C" w:rsidP="00E5743C" w14:paraId="7A2329B2" w14:textId="0176C41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Push Notifications will ask you Accessaccess every time you attempt to log in your account, and it will also </w:t>
      </w:r>
      <w:r w:rsidR="005C04EF">
        <w:rPr>
          <w:sz w:val="24"/>
          <w:szCs w:val="24"/>
        </w:rPr>
        <w:t>give you a</w:t>
      </w:r>
      <w:r w:rsidR="004B31E7">
        <w:rPr>
          <w:sz w:val="24"/>
          <w:szCs w:val="24"/>
        </w:rPr>
        <w:t>n</w:t>
      </w:r>
      <w:r w:rsidR="005C04EF">
        <w:rPr>
          <w:sz w:val="24"/>
          <w:szCs w:val="24"/>
        </w:rPr>
        <w:t xml:space="preserve"> option of log out from untrusted devices. So you can easily log out from any untrusted devices at even ever or from where ever you are.</w:t>
      </w:r>
    </w:p>
    <w:p w:rsidR="009A1D56" w:rsidRPr="00EB5DCA" w:rsidP="009A1D56" w14:paraId="060B94A5" w14:textId="0A208A7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It gives you the secure feeling whenever log out from untrusted devices because you don’t need</w:t>
      </w:r>
      <w:r w:rsidR="004B31E7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remove, you can select 'Remove account from all devices' to delete </w:t>
      </w:r>
      <w:r>
        <w:rPr>
          <w:sz w:val="24"/>
          <w:szCs w:val="24"/>
        </w:rPr>
        <w:t>you</w:t>
      </w:r>
      <w:r w:rsidR="004B31E7">
        <w:rPr>
          <w:sz w:val="24"/>
          <w:szCs w:val="24"/>
        </w:rPr>
        <w:t>r</w:t>
      </w:r>
      <w:r>
        <w:rPr>
          <w:sz w:val="24"/>
          <w:szCs w:val="24"/>
        </w:rPr>
        <w:t xml:space="preserve"> account from every instrument except the trusted device (your Mobile phone)</w:t>
      </w:r>
      <w:r w:rsidR="00EB5DCA">
        <w:rPr>
          <w:sz w:val="24"/>
          <w:szCs w:val="24"/>
        </w:rPr>
        <w:t xml:space="preserve"> — so hard feeling.
</w:t>
      </w:r>
    </w:p>
    <w:p w:rsidR="00E3572C" w:rsidRPr="00EB5DCA" w:rsidP="00EB5DCA" w14:paraId="6B036C25" w14:textId="1152D54D">
      <w:pPr>
        <w:rPr>
          <w:sz w:val="24"/>
          <w:szCs w:val="24"/>
        </w:rPr>
      </w:pPr>
      <w:r>
        <w:rPr>
          <w:sz w:val="24"/>
          <w:szCs w:val="24"/>
        </w:rPr>
        <w:t>It is a beautiful</w:t>
      </w:r>
      <w:r w:rsidR="0098346F">
        <w:rPr>
          <w:sz w:val="24"/>
          <w:szCs w:val="24"/>
        </w:rPr>
        <w:t xml:space="preserve"> and highly secure method, but its implementation is low. The </w:t>
      </w:r>
      <w:r>
        <w:rPr>
          <w:sz w:val="24"/>
          <w:szCs w:val="24"/>
        </w:rPr>
        <w:t>famous like Google and Microsoft only ha</w:t>
      </w:r>
      <w:r w:rsidR="004B31E7">
        <w:rPr>
          <w:sz w:val="24"/>
          <w:szCs w:val="24"/>
        </w:rPr>
        <w:t>ve</w:t>
      </w:r>
      <w:r>
        <w:rPr>
          <w:sz w:val="24"/>
          <w:szCs w:val="24"/>
        </w:rPr>
        <w:t xml:space="preserve"> this method and more importantly, only for their app and services. The Enterprise use only the usual Authentication method like OTP</w:t>
      </w:r>
      <w:r w:rsidR="00F4193E">
        <w:rPr>
          <w:sz w:val="24"/>
          <w:szCs w:val="24"/>
        </w:rPr>
        <w:t xml:space="preserve"> </w:t>
      </w:r>
      <w:r>
        <w:rPr>
          <w:sz w:val="24"/>
          <w:szCs w:val="24"/>
        </w:rPr>
        <w:t>and passw</w:t>
      </w:r>
      <w:r w:rsidR="00F4193E">
        <w:rPr>
          <w:sz w:val="24"/>
          <w:szCs w:val="24"/>
        </w:rPr>
        <w:t>ord. It is recently all Internet</w:t>
      </w:r>
      <w:r w:rsidR="002726EF">
        <w:rPr>
          <w:sz w:val="24"/>
          <w:szCs w:val="24"/>
        </w:rPr>
        <w:t xml:space="preserve"> announced their method of Authentication would be changed to Push notification by 2020. So be happy you</w:t>
      </w:r>
      <w:r w:rsidR="004B31E7">
        <w:rPr>
          <w:sz w:val="24"/>
          <w:szCs w:val="24"/>
        </w:rPr>
        <w:t>r</w:t>
      </w:r>
      <w:r w:rsidR="002726EF">
        <w:rPr>
          <w:sz w:val="24"/>
          <w:szCs w:val="24"/>
        </w:rPr>
        <w:t xml:space="preserve"> account is going to be safe and secure.</w:t>
      </w:r>
    </w:p>
    <w:p w:rsidR="002A484C" w:rsidRPr="00EB5DCA" w:rsidP="00EB5DCA" w14:paraId="7A9BEB13" w14:textId="31A1686E">
      <w:pPr>
        <w:rPr>
          <w:b/>
          <w:bCs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CC27DCC"/>
    <w:multiLevelType w:val="hybridMultilevel"/>
    <w:tmpl w:val="75B2C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26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2014F"/>
    <w:rsid w:val="000002D9"/>
    <w:rsid w:val="000A3932"/>
    <w:rsid w:val="000D32B9"/>
    <w:rsid w:val="000D661E"/>
    <w:rsid w:val="000E7C54"/>
    <w:rsid w:val="00105B79"/>
    <w:rsid w:val="00127936"/>
    <w:rsid w:val="001F773F"/>
    <w:rsid w:val="00214F4C"/>
    <w:rsid w:val="00222CF4"/>
    <w:rsid w:val="00250B22"/>
    <w:rsid w:val="00271921"/>
    <w:rsid w:val="002726EF"/>
    <w:rsid w:val="00292AA4"/>
    <w:rsid w:val="002A484C"/>
    <w:rsid w:val="002F5039"/>
    <w:rsid w:val="003112E6"/>
    <w:rsid w:val="003446F8"/>
    <w:rsid w:val="003A45CF"/>
    <w:rsid w:val="0045674C"/>
    <w:rsid w:val="00485B8E"/>
    <w:rsid w:val="004A2C7B"/>
    <w:rsid w:val="004B31E7"/>
    <w:rsid w:val="004D7CFB"/>
    <w:rsid w:val="004F74D5"/>
    <w:rsid w:val="00503831"/>
    <w:rsid w:val="00544A44"/>
    <w:rsid w:val="00572825"/>
    <w:rsid w:val="005C04EF"/>
    <w:rsid w:val="0060556D"/>
    <w:rsid w:val="006435A4"/>
    <w:rsid w:val="0072635B"/>
    <w:rsid w:val="007411E8"/>
    <w:rsid w:val="00792F31"/>
    <w:rsid w:val="007A3607"/>
    <w:rsid w:val="007B02E2"/>
    <w:rsid w:val="00814CBB"/>
    <w:rsid w:val="00875AA1"/>
    <w:rsid w:val="009145C0"/>
    <w:rsid w:val="00920CC2"/>
    <w:rsid w:val="00952FEF"/>
    <w:rsid w:val="00966CDE"/>
    <w:rsid w:val="0098346F"/>
    <w:rsid w:val="009A1D56"/>
    <w:rsid w:val="009C7273"/>
    <w:rsid w:val="009C79F0"/>
    <w:rsid w:val="009D41A6"/>
    <w:rsid w:val="00A2014F"/>
    <w:rsid w:val="00A26CBA"/>
    <w:rsid w:val="00A32C8C"/>
    <w:rsid w:val="00A957F4"/>
    <w:rsid w:val="00AD0E3D"/>
    <w:rsid w:val="00AF2A53"/>
    <w:rsid w:val="00B05C2B"/>
    <w:rsid w:val="00B43294"/>
    <w:rsid w:val="00B75E7D"/>
    <w:rsid w:val="00B94541"/>
    <w:rsid w:val="00B969E6"/>
    <w:rsid w:val="00B979C2"/>
    <w:rsid w:val="00BA7E91"/>
    <w:rsid w:val="00BF19B6"/>
    <w:rsid w:val="00C3484C"/>
    <w:rsid w:val="00C57F91"/>
    <w:rsid w:val="00C660A5"/>
    <w:rsid w:val="00CC5481"/>
    <w:rsid w:val="00CD6F19"/>
    <w:rsid w:val="00CE3291"/>
    <w:rsid w:val="00D12DCE"/>
    <w:rsid w:val="00D1663E"/>
    <w:rsid w:val="00D919F2"/>
    <w:rsid w:val="00DC156A"/>
    <w:rsid w:val="00DF183B"/>
    <w:rsid w:val="00DF3C3A"/>
    <w:rsid w:val="00E244A2"/>
    <w:rsid w:val="00E34066"/>
    <w:rsid w:val="00E3572C"/>
    <w:rsid w:val="00E5743C"/>
    <w:rsid w:val="00E84F11"/>
    <w:rsid w:val="00EB5DCA"/>
    <w:rsid w:val="00ED2E77"/>
    <w:rsid w:val="00F05122"/>
    <w:rsid w:val="00F271FB"/>
    <w:rsid w:val="00F4193E"/>
    <w:rsid w:val="00F901A1"/>
    <w:rsid w:val="00F94F1B"/>
    <w:rsid w:val="00F96223"/>
    <w:rsid w:val="00FA4DB6"/>
    <w:rsid w:val="00FC7D15"/>
  </w:rsids>
  <w:docVars>
    <w:docVar w:name="__Grammarly_42___1" w:val="H4sIAAAAAAAEAKtWcslP9kxRslIyNDYyMjQ0NzIyMzIwMDI0MjVT0lEKTi0uzszPAykwrAUAwhaJQ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21407506-03CD-F044-A94D-C2633926F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2842</Characters>
  <Application>Microsoft Office Word</Application>
  <DocSecurity>0</DocSecurity>
  <Lines>23</Lines>
  <Paragraphs>6</Paragraphs>
  <ScaleCrop>false</ScaleCrop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ha anguraj</dc:creator>
  <cp:lastModifiedBy>nandha anguraj</cp:lastModifiedBy>
  <cp:revision>2</cp:revision>
  <dcterms:created xsi:type="dcterms:W3CDTF">2019-12-19T07:06:00Z</dcterms:created>
  <dcterms:modified xsi:type="dcterms:W3CDTF">2019-12-19T07:06:00Z</dcterms:modified>
</cp:coreProperties>
</file>